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feu de bois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Działa szkodliwie na organizmy wodne, powodując długotrwałe skutki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Szkodliwy dla organizmów wodnych, powoduje długoterminowe skutki niepożądane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273 - Unikać uwalniania do środowiska.</w:t>
              <w:br/>
              <w:t>P501 - Zawartość i pojemnik usuwać do centrum sortowania, zgodnie z lokalnymi przepisami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wroty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Zawiera Acétate de 4-tert-butylcyclohexyle, cashmeran. Może powodować reakcję alergiczną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étate de 4-tert-butylcyclohexyl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32210-23-4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0-954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[3R-(3α,3aβ,7β,8aα)]-2,3,4,7,8,8a-hexahydro-3,6,8,8-tetramethyl-1H-3a,7-methanoazul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69-61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7-418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1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Asp. Tox. 1, H304</w:t>
              <w:br/>
              <w:t>Aquatic Acute 1, H400 (M=10)</w:t>
              <w:br/>
              <w:t>Aquatic Chronic 1, H410 (M=10)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shmera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33704-61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1-649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0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  <w:br/>
              <w:t>Aquatic Chronic 2, H411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[3R-(3α,3aβ,7β,8aα)]-octahydro-3,8,8-trimethyl-6-methylene-1H-3a,7-methanoazul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6-28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8-898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46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Asp. Tox. 1, H304</w:t>
              <w:br/>
              <w:t>Aquatic Acute 1, H400 (M=10)</w:t>
              <w:br/>
              <w:t>Aquatic Chronic 1, H410 (M=10)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yj skórę dużą ilością wody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może powodować podrażnienia w fałdach skóry lub w wyniku kontaktu w połączeniu z obcisłą odzieżą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entyluj obszar wycieku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rewniany. Skóra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ashmeran (33704-61-9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685 mg/kg masy ciała Animal: rat, Animal sex: female, Guideline: OECD Guideline 401 (Acute Oral Toxicity), 95% CL: 2043 - 3529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sklasyfikowany (W oparciu o dostępne dane, kryteria klasyfikacji nie są spełnione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ashmeran (33704-61-9)</w:t>
            </w:r>
          </w:p>
        </w:tc>
      </w:tr>
      <w:tr w14:paraId="08D78BFC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3C666EE" w14:textId="38EA02F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ec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D678EA0" w14:textId="247DFFE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0 mg/kg masy ciała Animal: rat, Animal sex: male, Guideline: OECD Guideline 421 (Reproduction / Developmental Toxicity Screening Test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875 mg/kg masy ciała Animal: rat, Animal sex: female, Guideline: OECD Guideline 421 (Reproduction / Developmental Toxicity Screening Test)</w:t>
            </w:r>
          </w:p>
        </w:tc>
      </w:tr>
      <w:tr w14:paraId="7F80DA22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ABE7414" w14:textId="39CCFB4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ec, F1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777F1B7" w14:textId="10B7482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875 mg/kg masy ciała Animal: rat, Animal sex: male, Guideline: OECD Guideline 421 (Reproduction / Developmental Toxicity Screening Test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ashmeran (33704-61-9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 mg/kg masy ciała Animal: rat, Guideline: OECD Guideline 408 (Repeated Dose 90-Day Oral Toxicity Study in 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feu de bois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 szkodliwie na organizmy wodne, powodując długotrwałe skutki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ashmeran (33704-61-9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7 mg/l Test organisms (species): Oryzias latipe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5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 mg/l Test organisms (species): Desmodesmus subspicatus (previous name: Scenedesmus subspicatus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feu de bois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[3R-(3α,3aβ,7β,8aα)]-octahydro-3,8,8-trimethyl-6-methylene-1H-3a,7-methanoazulene (546-28-1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étate de 4-tert-butylcyclohexyle (32210-23-4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[3R-(3α,3aβ,7β,8aα)]-2,3,4,7,8,8a-hexahydro-3,6,8,8-tetramethyl-1H-3a,7-methanoazulene (469-61-4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ashmeran (33704-61-9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p w:rsidR="00A65092" w:rsidRPr="0069446B" w:rsidP="00A65092" w14:paraId="1965DBDA" w14:textId="0FFE3A91">
      <w:pPr>
        <w:pStyle w:val="SDSTextNormal"/>
      </w:pPr>
      <w:r>
        <w:rPr>
          <w:noProof/>
        </w:rPr>
        <w:t>Nie zawiera substancji wymienionych w załączniku XVII do rozporządzenia REACH (warunki ograniczeń)</w:t>
      </w:r>
    </w:p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eństwo w przypadku aspiracji, kategori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być śmiertelny w przypadku spożycia i dostania się do dróg oddechowych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, powoduje szkodliwe skutki w długim okresie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iera Acétate de 4-tert-butylcyclohexyle, cashmeran. Może powodować reakcję alergiczną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9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9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feu de bois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feu de bois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9.06.2026   Wersja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451B604-DFD0-4469-9947-EF2E13A4DD9E}"/>
</file>

<file path=customXml/itemProps3.xml><?xml version="1.0" encoding="utf-8"?>
<ds:datastoreItem xmlns:ds="http://schemas.openxmlformats.org/officeDocument/2006/customXml" ds:itemID="{13CFD284-94CA-4E9E-A203-B2D6CDE6A508}"/>
</file>

<file path=customXml/itemProps4.xml><?xml version="1.0" encoding="utf-8"?>
<ds:datastoreItem xmlns:ds="http://schemas.openxmlformats.org/officeDocument/2006/customXml" ds:itemID="{948ED4A5-B523-45E7-84A8-478D5B24B95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1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